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al</w:t>
      </w:r>
      <w:r>
        <w:t xml:space="preserve"> </w:t>
      </w:r>
      <w:r>
        <w:t xml:space="preserve">Engineering</w:t>
      </w:r>
      <w:r>
        <w:t xml:space="preserve"> </w:t>
      </w:r>
      <w:r>
        <w:t xml:space="preserve">in</w:t>
      </w:r>
      <w:r>
        <w:t xml:space="preserve"> </w:t>
      </w:r>
      <w:r>
        <w:t xml:space="preserve">Italy</w:t>
      </w:r>
      <w:r>
        <w:t xml:space="preserve"> </w:t>
      </w:r>
      <w:r>
        <w:t xml:space="preserve">Rome</w:t>
      </w:r>
    </w:p>
    <w:bookmarkStart w:id="20" w:name="Xd3ace8f0d7afddf8dfb15dfbc7f9f8f492dbeda"/>
    <w:p>
      <w:pPr>
        <w:pStyle w:val="Heading1"/>
      </w:pPr>
      <w:r>
        <w:t xml:space="preserve">Statement of Purpose: Advancing Electrical Engineering Excellence in Italy Rome</w:t>
      </w:r>
    </w:p>
    <w:p>
      <w:pPr>
        <w:pStyle w:val="FirstParagraph"/>
      </w:pPr>
      <w:r>
        <w:t xml:space="preserve">As I prepare to submit my Statement of Purpose for the Master's program in Electrical Engineering at Sapienza University of Rome, I am filled with profound enthusiasm for the opportunity to immerse myself in one of Europe's most intellectually vibrant academic environments. This document encapsulates my journey as an aspiring Electrical Engineer, my unwavering commitment to technological innovation, and my deep-seated desire to contribute meaningfully within the historic and dynamic context of Italy Rome. My academic trajectory has been meticulously crafted toward this singular objective: to become a leader in sustainable energy systems and smart grid technologies through rigorous study in the heart of Italy's engineering tradition.</w:t>
      </w:r>
    </w:p>
    <w:p>
      <w:pPr>
        <w:pStyle w:val="BodyText"/>
      </w:pPr>
      <w:r>
        <w:t xml:space="preserve">My fascination with electrical engineering began during high school when I constructed my first microcontroller-based home automation system, a project that ignited my passion for transforming theoretical concepts into tangible solutions. This early curiosity blossomed into academic dedication during my undergraduate studies at [Your University], where I graduated with honors in Electrical Engineering, specializing in power systems and renewable energy integration. Core courses such as Advanced Power Electronics, Grid Stability Analysis, and Sustainable Energy Systems provided the technical foundation I now seek to deepen through advanced study. My thesis on "Optimizing Photovoltaic Integration in Urban Distribution Networks" earned departmental recognition for its innovative approach to mitigating grid instability—a challenge that resonates deeply with Italy's national energy transition goals. Yet, I recognized that true mastery requires more than classroom knowledge; it demands exposure to real-world engineering ecosystems and cross-cultural collaboration.</w:t>
      </w:r>
    </w:p>
    <w:p>
      <w:pPr>
        <w:pStyle w:val="BodyText"/>
      </w:pPr>
      <w:r>
        <w:t xml:space="preserve">It is this understanding that drives my decision to pursue graduate studies in Italy Rome. The Eternal City represents far more than a picturesque setting for learning—it embodies centuries of scientific inquiry where figures like Volta, Marconi, and Fermi pioneered electrical advancements that shaped modern civilization. Sapienza University's Electrical Engineering department, consistently ranked among Europe's top programs by QS World University Rankings, offers the perfect confluence of historical legacy and contemporary excellence. I am particularly drawn to Professor [Name]'s research on AI-driven grid management and the university's cutting-edge Laboratory for Smart Energy Systems, which aligns precisely with my goal of developing adaptive infrastructure for renewable energy adoption. Moreover, Rome's position as Italy's technological hub—hosting major R&amp;D centers like ENEA and collaborating with global firms such as Enel and Leonardo—provides unparalleled access to industry partnerships that will bridge academic theory and industrial application.</w:t>
      </w:r>
    </w:p>
    <w:p>
      <w:pPr>
        <w:pStyle w:val="BodyText"/>
      </w:pPr>
      <w:r>
        <w:t xml:space="preserve">My motivation extends beyond technical advancement; it is deeply intertwined with Italy's national mission. As an Electrical Engineer committed to sustainability, I recognize Italy's ambitious target of achieving 55% renewable energy by 2030 under the National Energy and Climate Plan. Rome, as the political and economic epicenter of this transition, offers a unique laboratory for addressing challenges like grid decentralization in historic urban environments—a context directly relevant to my research interests. I am eager to contribute to solutions that preserve Rome's architectural heritage while modernizing its energy infrastructure, such as developing microgrid systems that integrate solar panels into ancient cityscapes without compromising cultural integrity. This dual focus on technological innovation and cultural preservation reflects the ethos of Italian engineering: respecting tradition while embracing progress.</w:t>
      </w:r>
    </w:p>
    <w:p>
      <w:pPr>
        <w:pStyle w:val="BodyText"/>
      </w:pPr>
      <w:r>
        <w:t xml:space="preserve">My professional experiences have further solidified my commitment to this path. As a research assistant at [Institution/Company], I collaborated with a team to design an energy management system for public transportation, reducing power consumption by 18% through predictive load forecasting. This project required navigating complex regulatory frameworks and coordinating with municipal authorities—skills I know will be invaluable in Rome's collaborative engineering landscape. Additionally, my volunteer work with "Energia per Tutti" (Energy for All), a nonprofit promoting solar access in rural communities, taught me the human dimension of electrical engineering: that technology must serve societal needs first. In Italy Rome, where energy poverty affects nearly 20% of households according to ISTAT data, this perspective is not merely academic—it is urgent.</w:t>
      </w:r>
    </w:p>
    <w:p>
      <w:pPr>
        <w:pStyle w:val="BodyText"/>
      </w:pPr>
      <w:r>
        <w:t xml:space="preserve">My long-term vision as an Electrical Engineer transcends national borders. I aspire to lead initiatives that scale Rome's urban energy innovations across Mediterranean communities, fostering regional cooperation on sustainable infrastructure. This requires fluency in both technical excellence and cross-cultural communication—qualities I will cultivate through immersion in Rome's academic community and Italy's rich cultural milieu. The university's international partnerships with institutions like École Polytechnique Fédérale de Lausanne (EPFL) and its emphasis on EU-funded projects such as Horizon Europe’s Green Deal initiatives will equip me with the global network necessary to drive this impact. I am particularly eager to participate in the Sapienza-Rome Smart City Lab, where I hope to develop scalable models for integrating electric vehicle charging networks into historic urban fabrics—a critical step toward achieving carbon neutrality in Mediterranean cities.</w:t>
      </w:r>
    </w:p>
    <w:p>
      <w:pPr>
        <w:pStyle w:val="BodyText"/>
      </w:pPr>
      <w:r>
        <w:t xml:space="preserve">Italy Rome represents more than a destination; it is the convergence point of my academic ambitions and humanitarian engineering principles. The city's harmonious blend of ancient wisdom and futuristic vision mirrors the discipline I seek to master: electrical engineering that honors its past while powering our sustainable future. I am confident that Sapienza University’s program, with its emphasis on practical innovation within Italy's unique urban context, will provide the rigorous training and cultural immersion necessary for me to become not just an Electrical Engineer, but a catalyst for meaningful change in energy systems across Europe and beyond.</w:t>
      </w:r>
    </w:p>
    <w:p>
      <w:pPr>
        <w:pStyle w:val="BodyText"/>
      </w:pPr>
      <w:r>
        <w:t xml:space="preserve">As I conclude this Statement of Purpose, I reaffirm my readiness to contribute to Rome's engineering legacy. My academic record demonstrates technical proficiency; my experiences evidence practical application; and my passion for Italy's energy transition reflects deep cultural alignment. I am prepared to engage fully with the Sapienza community, learning from its distinguished faculty while adding value through my perspective as an international student committed to collaborative progress. In the heart of Italy Rome, where electricity first illuminated humanity's path forward in Volta’s laboratory, I stand ready to engineer solutions for tomorrow’s world—one that balances technological advancement with timeless Italian values of beauty, precision, and social responsibility.</w:t>
      </w:r>
    </w:p>
    <w:p>
      <w:pPr>
        <w:pStyle w:val="BodyText"/>
      </w:pPr>
      <w:r>
        <w:t xml:space="preserve">With profound respect for the tradition I seek to join and unwavering commitment to my chosen path as an Electrical Engineer, I respectfully submit this Statement of Purpose in pursuit of admission to your esteemed progr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al Engineering in Italy Rome</dc:title>
  <dc:creator/>
  <dc:language>en</dc:language>
  <cp:keywords/>
  <dcterms:created xsi:type="dcterms:W3CDTF">2026-07-19T06:29:06Z</dcterms:created>
  <dcterms:modified xsi:type="dcterms:W3CDTF">2026-07-19T06:29:06Z</dcterms:modified>
</cp:coreProperties>
</file>

<file path=docProps/custom.xml><?xml version="1.0" encoding="utf-8"?>
<Properties xmlns="http://schemas.openxmlformats.org/officeDocument/2006/custom-properties" xmlns:vt="http://schemas.openxmlformats.org/officeDocument/2006/docPropsVTypes"/>
</file>